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D0397" w14:textId="7A92E935" w:rsidR="0023165A" w:rsidRDefault="00616706" w:rsidP="00616706">
      <w:pPr>
        <w:jc w:val="center"/>
        <w:rPr>
          <w:sz w:val="24"/>
          <w:szCs w:val="24"/>
        </w:rPr>
      </w:pPr>
      <w:r>
        <w:rPr>
          <w:sz w:val="24"/>
          <w:szCs w:val="24"/>
        </w:rPr>
        <w:t>Rosemary Garlic Crusted Rack of Lamb</w:t>
      </w:r>
    </w:p>
    <w:p w14:paraId="71098C43" w14:textId="0DF85E2A" w:rsidR="00616706" w:rsidRDefault="00616706" w:rsidP="00616706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6-8</w:t>
      </w:r>
    </w:p>
    <w:p w14:paraId="0C413898" w14:textId="3D24CFB3" w:rsidR="00616706" w:rsidRDefault="00616706" w:rsidP="00616706">
      <w:pPr>
        <w:jc w:val="center"/>
        <w:rPr>
          <w:sz w:val="24"/>
          <w:szCs w:val="24"/>
        </w:rPr>
      </w:pPr>
    </w:p>
    <w:p w14:paraId="601E5769" w14:textId="77777777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½ tablespoon kosher salt</w:t>
      </w:r>
    </w:p>
    <w:p w14:paraId="070C4777" w14:textId="77777777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½ tablespoon freshly ground pepper</w:t>
      </w:r>
    </w:p>
    <w:p w14:paraId="714E3399" w14:textId="080D7262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 xml:space="preserve">2 racks of </w:t>
      </w:r>
      <w:r>
        <w:rPr>
          <w:sz w:val="24"/>
          <w:szCs w:val="24"/>
        </w:rPr>
        <w:t>lamb, frenched</w:t>
      </w:r>
    </w:p>
    <w:p w14:paraId="4840CD82" w14:textId="6EBA0491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10 cloves of garlic</w:t>
      </w:r>
    </w:p>
    <w:p w14:paraId="3C8663EA" w14:textId="640D523F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¼ cup fresh rosemary leaves</w:t>
      </w:r>
    </w:p>
    <w:p w14:paraId="6E192283" w14:textId="2991F4E8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2 tablespoon fresh mint leaves</w:t>
      </w:r>
    </w:p>
    <w:p w14:paraId="600C1263" w14:textId="06E9C12B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¼ cup olive oil</w:t>
      </w:r>
    </w:p>
    <w:p w14:paraId="50A43E80" w14:textId="47FE90F6" w:rsidR="00616706" w:rsidRDefault="00616706" w:rsidP="00616706">
      <w:pPr>
        <w:rPr>
          <w:sz w:val="24"/>
          <w:szCs w:val="24"/>
        </w:rPr>
      </w:pPr>
    </w:p>
    <w:p w14:paraId="0C0C0CC1" w14:textId="0C99FF5B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Remove the lamb racks from the packaging.</w:t>
      </w:r>
    </w:p>
    <w:p w14:paraId="0AE604B4" w14:textId="0980BB35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Rub the lamb with salt and pepper and refrigerate for at least 2 hours.</w:t>
      </w:r>
    </w:p>
    <w:p w14:paraId="2A9A887E" w14:textId="2870E232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Remove the lamb from the refrigerator at least 1 hour before cooking and let rest at room temperature.</w:t>
      </w:r>
    </w:p>
    <w:p w14:paraId="5A2D7784" w14:textId="3B6CD16C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 xml:space="preserve">Place the garlic, rosemary, </w:t>
      </w:r>
      <w:r w:rsidR="009F1E6B">
        <w:rPr>
          <w:sz w:val="24"/>
          <w:szCs w:val="24"/>
        </w:rPr>
        <w:t>mint,</w:t>
      </w:r>
      <w:r>
        <w:rPr>
          <w:sz w:val="24"/>
          <w:szCs w:val="24"/>
        </w:rPr>
        <w:t xml:space="preserve"> and oil in the bowl of a chopper or mini food processor and pulse to chop fine.</w:t>
      </w:r>
    </w:p>
    <w:p w14:paraId="598735CD" w14:textId="108D68A3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Rub the rosemary mixture over the lamb racks and let rest.</w:t>
      </w:r>
    </w:p>
    <w:p w14:paraId="1BF3FDAC" w14:textId="6E26A9E7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Preheat oven to 450 degrees.</w:t>
      </w:r>
    </w:p>
    <w:p w14:paraId="5C510405" w14:textId="63E81A80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Place a rack on the upper third position in the oven.</w:t>
      </w:r>
    </w:p>
    <w:p w14:paraId="5A4D8175" w14:textId="3D7B3981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Roast the lamb for 20 minutes.</w:t>
      </w:r>
    </w:p>
    <w:p w14:paraId="3B59D338" w14:textId="7F96F13B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Turn the lamb and turn off the oven and leave lamb in the oven for an additional 15 minutes.</w:t>
      </w:r>
    </w:p>
    <w:p w14:paraId="5CB15533" w14:textId="14459DD5" w:rsidR="00616706" w:rsidRDefault="00616706" w:rsidP="00616706">
      <w:pPr>
        <w:rPr>
          <w:sz w:val="24"/>
          <w:szCs w:val="24"/>
        </w:rPr>
      </w:pPr>
      <w:r>
        <w:rPr>
          <w:sz w:val="24"/>
          <w:szCs w:val="24"/>
        </w:rPr>
        <w:t>Remove the lamb from the oven and let rest for at least 10 minutes before serving.</w:t>
      </w:r>
    </w:p>
    <w:p w14:paraId="7539F7B5" w14:textId="620AD031" w:rsidR="009F1E6B" w:rsidRDefault="009F1E6B" w:rsidP="00616706">
      <w:pPr>
        <w:rPr>
          <w:sz w:val="24"/>
          <w:szCs w:val="24"/>
        </w:rPr>
      </w:pPr>
      <w:r>
        <w:rPr>
          <w:sz w:val="24"/>
          <w:szCs w:val="24"/>
        </w:rPr>
        <w:t>Carve the racks in between the rib bones and transfer to plates.</w:t>
      </w:r>
    </w:p>
    <w:p w14:paraId="53E1C29D" w14:textId="7E921F3B" w:rsidR="009F1E6B" w:rsidRDefault="009F1E6B" w:rsidP="00616706">
      <w:pPr>
        <w:rPr>
          <w:sz w:val="24"/>
          <w:szCs w:val="24"/>
        </w:rPr>
      </w:pPr>
      <w:r>
        <w:rPr>
          <w:sz w:val="24"/>
          <w:szCs w:val="24"/>
        </w:rPr>
        <w:t>Serve with fresh mint pesto.</w:t>
      </w:r>
    </w:p>
    <w:sectPr w:rsidR="009F1E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7EwtjAzNzEwMjNT0lEKTi0uzszPAykwrAUAudDqsSwAAAA="/>
  </w:docVars>
  <w:rsids>
    <w:rsidRoot w:val="00616706"/>
    <w:rsid w:val="0023165A"/>
    <w:rsid w:val="00616706"/>
    <w:rsid w:val="00927E28"/>
    <w:rsid w:val="009F1E6B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E0703"/>
  <w15:chartTrackingRefBased/>
  <w15:docId w15:val="{32B02CF0-6DFF-47BF-9AF9-D7AB52A3E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3-23T09:20:00Z</dcterms:created>
  <dcterms:modified xsi:type="dcterms:W3CDTF">2021-03-23T09:35:00Z</dcterms:modified>
</cp:coreProperties>
</file>